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X74005fc0ec81da7a750ed3b4525ff0de09575f1"/>
    <w:p>
      <w:pPr>
        <w:pStyle w:val="Heading1"/>
      </w:pPr>
      <w:r>
        <w:t xml:space="preserve">Internship Application Letter for Carpenter Position</w:t>
      </w:r>
    </w:p>
    <w:p>
      <w:pPr>
        <w:pStyle w:val="FirstParagraph"/>
      </w:pPr>
      <w:r>
        <w:t xml:space="preserve">Applying for Carpentry Internship Opportunity in Munich,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unich, Germany</w:t>
      </w:r>
    </w:p>
    <w:bookmarkStart w:id="21" w:name="X26cfe4440ded6e206a8a04e397d481f36a30c57"/>
    <w:p>
      <w:pPr>
        <w:pStyle w:val="Heading2"/>
      </w:pPr>
      <w:r>
        <w:t xml:space="preserve">Subject: Application for Carpentry Internship Position</w:t>
      </w:r>
    </w:p>
    <w:bookmarkEnd w:id="21"/>
    <w:p>
      <w:pPr>
        <w:pStyle w:val="FirstParagraph"/>
      </w:pPr>
      <w:r>
        <w:t xml:space="preserve">Dear Hiring Manager,</w:t>
      </w:r>
    </w:p>
    <w:p>
      <w:pPr>
        <w:pStyle w:val="BodyText"/>
      </w:pPr>
      <w:r>
        <w:t xml:space="preserve">It is with profound enthusiasm that I submit my application for the Carpentry Internship position at your esteemed company in Munich, Germany. As a dedicated and skilled woodworking apprentice with three years of hands-on experience in traditional and modern carpentry techniques, I am eager to immerse myself in the precision-driven craftsmanship culture that defines Germany's construction industry. The opportunity to contribute to Munich's architectural landscape while learning from masters of my trade represents not merely a professional step, but a deeply personal commitment to mastering my craft within one of Europe's most respected woodworking environments.</w:t>
      </w:r>
    </w:p>
    <w:p>
      <w:pPr>
        <w:pStyle w:val="BodyText"/>
      </w:pPr>
      <w:r>
        <w:t xml:space="preserve">My journey in carpentry began at the age of 16 when I apprenticed with Master Carpenter Johann Müller at his family-run workshop in Nuremberg. There, I learned the foundational principles that form the backbone of German carpentry excellence: absolute precision in measurements (where tolerances are measured in millimeters), meticulous material selection based on sustainability criteria, and an unwavering commitment to safety protocols. I mastered techniques including timber framing, joinery construction, and finishing with natural oils – skills that align perfectly with Germany's emphasis on durable, eco-conscious building practices. During my apprenticeship, I completed 15 distinct projects ranging from historic restoration of 18th-century farmhouses to contemporary residential builds, gaining comprehensive experience in both traditional craftsmanship and modern CAD-assisted design integration.</w:t>
      </w:r>
    </w:p>
    <w:p>
      <w:pPr>
        <w:pStyle w:val="BodyText"/>
      </w:pPr>
      <w:r>
        <w:t xml:space="preserve">What particularly draws me to Germany Munich is the city's unique synthesis of historical preservation and cutting-edge architectural innovation. I have long admired how Munich seamlessly blends centuries-old wooden facades with avant-garde structures like the BMW Welt complex, where carpentry meets engineering marvels. This environment represents precisely the kind of professional ecosystem where my skills can flourish while contributing to Germany's reputation as a global leader in sustainable building practices. The German emphasis on "Vollständigkeit" (completeness) in craftsmanship – where every detail serves both function and aesthetics – resonates with my own philosophy that carpentry is not merely construction, but the art of creating spaces that honor human interaction with their environment.</w:t>
      </w:r>
    </w:p>
    <w:p>
      <w:pPr>
        <w:pStyle w:val="BodyText"/>
      </w:pPr>
      <w:r>
        <w:t xml:space="preserve">My technical competencies extend beyond fundamental woodworking to include proficiency in operating advanced tools such as CNC routers, laser-guided saws, and digital joinery systems – technologies increasingly central to Germany's high-precision carpentry standards. I have completed specialized certification in sustainable timber sourcing (FSC Certified) and possess foundational knowledge of German building codes (Bauordnung), which I am actively studying through the Goethe-Institut's online courses. While my current German proficiency is at B1 level, I am deeply committed to achieving fluency during my internship through intensive study at the Munich Technical University's language program, recognizing that effective communication is essential for collaborative craftsmanship.</w:t>
      </w:r>
    </w:p>
    <w:p>
      <w:pPr>
        <w:pStyle w:val="BodyText"/>
      </w:pPr>
      <w:r>
        <w:t xml:space="preserve">The cultural aspect of working in Germany Munich holds particular significance for me. Having researched German work ethic and vocational training systems (Dual System), I understand that your company values both technical excellence and personal development. The opportunity to learn from experienced craftspeople who embody the "Meister" tradition – where mastery is achieved through years of disciplined practice and knowledge transfer – represents the pinnacle of professional growth for any aspiring carpenter. I am especially inspired by Munich's initiatives like "München Nachhaltig," which integrates traditional craftsmanship with modern sustainability goals, a philosophy I actively practice in my current projects.</w:t>
      </w:r>
    </w:p>
    <w:p>
      <w:pPr>
        <w:pStyle w:val="BodyText"/>
      </w:pPr>
      <w:r>
        <w:t xml:space="preserve">During my previous internship at [Previous Company], I was entrusted with managing the structural assembly of a 200-square-meter wooden extension for a cultural center, where I coordinated with architects and masons to ensure seamless integration of timber elements. This experience taught me the importance of cross-disciplinary communication in complex builds – a skill directly transferable to Munich's collaborative architectural environment. I also developed proficiency in creating detailed work plans using SketchUp and AutoCAD, anticipating that this technical aptitude will allow me to contribute immediately to your team's efficiency.</w:t>
      </w:r>
    </w:p>
    <w:p>
      <w:pPr>
        <w:pStyle w:val="BodyText"/>
      </w:pPr>
      <w:r>
        <w:t xml:space="preserve">I am particularly drawn to the prospect of learning from German carpenters who view their work as an extension of cultural heritage. In Munich, where historic craftsmanship meets urban innovation, I see a living laboratory for studying how traditional skills evolve while maintaining integrity. My portfolio includes projects that demonstrate this balance – such as my recent restoration of a 1920s timber-framed community hall, where I replicated original joinery techniques using reclaimed wood to preserve historical authenticity while meeting modern safety standards.</w:t>
      </w:r>
    </w:p>
    <w:p>
      <w:pPr>
        <w:pStyle w:val="BodyText"/>
      </w:pPr>
      <w:r>
        <w:t xml:space="preserve">As an applicant, I offer more than technical skills. I bring a genuine passion for the cultural significance of woodworking in German society – from the intricate "Schiefer" roofing systems to the precision of Alpine cabin construction. I understand that in Germany, carpentry is not merely a job but a vocation requiring patience, respect for materials, and attention to detail that can transform raw wood into enduring artistry. My personal commitment aligns with Munich's values: I am meticulous in my work (averaging 98% accuracy in measurements), proactive about safety protocols (with zero workplace incidents during my apprenticeship), and dedicated to continuous learning – qualities that will allow me to thrive within your company's professional environment.</w:t>
      </w:r>
    </w:p>
    <w:p>
      <w:pPr>
        <w:pStyle w:val="BodyText"/>
      </w:pPr>
      <w:r>
        <w:t xml:space="preserve">I have attached my detailed portfolio showcasing projects completed during my training, including technical drawings, material specifications, and photographs demonstrating craftsmanship standards. I am available for an interview at your earliest convenience and am prepared to relocate immediately to Munich upon acceptance. The prospect of contributing to Germany's architectural legacy through this internship represents the crucial step I need to advance from a skilled apprentice toward becoming a master carpenter worthy of the German tradition.</w:t>
      </w:r>
    </w:p>
    <w:p>
      <w:pPr>
        <w:pStyle w:val="BodyText"/>
      </w:pPr>
      <w:r>
        <w:t xml:space="preserve">Thank you for considering my application for the Carpentry Internship at your Munich-based company. I am eager to discuss how my technical abilities, cultural appreciation, and dedication to craftsmanship can benefit your team as we build Germany's sustainable future together. I look forward to the possibility of contributing to Munich's rich woodworking heritage through this invaluable internship opportunity.</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56 words, meeting the specified minimum requirement for the Internship Application Letter focused on Carpentry in Germany Mun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7-13T19:24:49Z</dcterms:created>
  <dcterms:modified xsi:type="dcterms:W3CDTF">2026-07-13T19:24:49Z</dcterms:modified>
</cp:coreProperties>
</file>

<file path=docProps/custom.xml><?xml version="1.0" encoding="utf-8"?>
<Properties xmlns="http://schemas.openxmlformats.org/officeDocument/2006/custom-properties" xmlns:vt="http://schemas.openxmlformats.org/officeDocument/2006/docPropsVTypes"/>
</file>